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74748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ksymilian Kowale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Bartłomiej Kowale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